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5256E" w14:textId="3411A070" w:rsidR="00F41628" w:rsidRDefault="00986FB7" w:rsidP="00F41628">
      <w:pPr>
        <w:spacing w:after="0"/>
        <w:jc w:val="center"/>
        <w:rPr>
          <w:b/>
          <w:bCs/>
          <w:color w:val="954F72" w:themeColor="text2"/>
          <w:sz w:val="56"/>
          <w:szCs w:val="56"/>
        </w:rPr>
      </w:pPr>
      <w:r>
        <w:rPr>
          <w:rFonts w:ascii="Franklin Gothic Book" w:hAnsi="Franklin Gothic Book" w:cs="Calibri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2344B7F7" wp14:editId="76BD6287">
                <wp:simplePos x="0" y="0"/>
                <wp:positionH relativeFrom="column">
                  <wp:posOffset>2914650</wp:posOffset>
                </wp:positionH>
                <wp:positionV relativeFrom="paragraph">
                  <wp:posOffset>-790575</wp:posOffset>
                </wp:positionV>
                <wp:extent cx="3800475" cy="80962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80BD98" w14:textId="77777777" w:rsidR="0041471E" w:rsidRPr="0041471E" w:rsidRDefault="0041471E" w:rsidP="00986FB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6F3B55" w:themeColor="text2" w:themeShade="BF"/>
                                <w:sz w:val="56"/>
                                <w:szCs w:val="56"/>
                                <w:lang w:val="es-US"/>
                              </w:rPr>
                            </w:pPr>
                            <w:r w:rsidRPr="0041471E">
                              <w:rPr>
                                <w:b/>
                                <w:bCs/>
                                <w:color w:val="6F3B55" w:themeColor="text2" w:themeShade="BF"/>
                                <w:sz w:val="56"/>
                                <w:szCs w:val="56"/>
                                <w:lang w:val="es-US"/>
                              </w:rPr>
                              <w:t>Título del tema</w:t>
                            </w:r>
                          </w:p>
                          <w:p w14:paraId="535FA149" w14:textId="61FBD4B8" w:rsidR="00986FB7" w:rsidRPr="0041471E" w:rsidRDefault="0041471E" w:rsidP="0041471E">
                            <w:pPr>
                              <w:jc w:val="center"/>
                              <w:rPr>
                                <w:lang w:val="es-AR"/>
                              </w:rPr>
                            </w:pPr>
                            <w:r w:rsidRPr="0041471E">
                              <w:rPr>
                                <w:i/>
                                <w:iCs/>
                                <w:color w:val="954F72" w:themeColor="text2"/>
                                <w:sz w:val="24"/>
                                <w:szCs w:val="24"/>
                                <w:lang w:val="es-AR"/>
                              </w:rPr>
                              <w:t xml:space="preserve">Presentación </w:t>
                            </w:r>
                            <w:r w:rsidR="00FA4C67">
                              <w:rPr>
                                <w:i/>
                                <w:iCs/>
                                <w:color w:val="954F72" w:themeColor="text2"/>
                                <w:sz w:val="24"/>
                                <w:szCs w:val="24"/>
                                <w:lang w:val="es-AR"/>
                              </w:rPr>
                              <w:t>e</w:t>
                            </w:r>
                            <w:r w:rsidRPr="0041471E">
                              <w:rPr>
                                <w:i/>
                                <w:iCs/>
                                <w:color w:val="954F72" w:themeColor="text2"/>
                                <w:sz w:val="24"/>
                                <w:szCs w:val="24"/>
                                <w:lang w:val="es-AR"/>
                              </w:rPr>
                              <w:t xml:space="preserve">ducativa de la </w:t>
                            </w:r>
                            <w:r w:rsidR="00FA4C67">
                              <w:rPr>
                                <w:i/>
                                <w:iCs/>
                                <w:color w:val="954F72" w:themeColor="text2"/>
                                <w:sz w:val="24"/>
                                <w:szCs w:val="24"/>
                                <w:lang w:val="es-AR"/>
                              </w:rPr>
                              <w:t>c</w:t>
                            </w:r>
                            <w:r w:rsidRPr="0041471E">
                              <w:rPr>
                                <w:i/>
                                <w:iCs/>
                                <w:color w:val="954F72" w:themeColor="text2"/>
                                <w:sz w:val="24"/>
                                <w:szCs w:val="24"/>
                                <w:lang w:val="es-AR"/>
                              </w:rPr>
                              <w:t>omun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44B7F7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left:0;text-align:left;margin-left:229.5pt;margin-top:-62.25pt;width:299.25pt;height:63.75pt;z-index:25167052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" filled="f" stroked="f" strokeweight=".5pt">
                <v:textbox>
                  <w:txbxContent>
                    <w:p w14:paraId="5080BD98" w14:textId="77777777" w:rsidR="0041471E" w:rsidRPr="0041471E" w:rsidRDefault="0041471E" w:rsidP="00986FB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6F3B55" w:themeColor="text2" w:themeShade="BF"/>
                          <w:sz w:val="56"/>
                          <w:szCs w:val="56"/>
                          <w:lang w:val="es-US"/>
                        </w:rPr>
                      </w:pPr>
                      <w:r w:rsidRPr="0041471E">
                        <w:rPr>
                          <w:b/>
                          <w:bCs/>
                          <w:color w:val="6F3B55" w:themeColor="text2" w:themeShade="BF"/>
                          <w:sz w:val="56"/>
                          <w:szCs w:val="56"/>
                          <w:lang w:val="es-US"/>
                        </w:rPr>
                        <w:t>Título del tema</w:t>
                      </w:r>
                    </w:p>
                    <w:p w14:paraId="535FA149" w14:textId="61FBD4B8" w:rsidR="00986FB7" w:rsidRPr="0041471E" w:rsidRDefault="0041471E" w:rsidP="0041471E">
                      <w:pPr>
                        <w:jc w:val="center"/>
                        <w:rPr>
                          <w:lang w:val="es-AR"/>
                        </w:rPr>
                      </w:pPr>
                      <w:r w:rsidRPr="0041471E">
                        <w:rPr>
                          <w:i/>
                          <w:iCs/>
                          <w:color w:val="954F72" w:themeColor="text2"/>
                          <w:sz w:val="24"/>
                          <w:szCs w:val="24"/>
                          <w:lang w:val="es-AR"/>
                        </w:rPr>
                        <w:t xml:space="preserve">Presentación </w:t>
                      </w:r>
                      <w:r w:rsidR="00FA4C67">
                        <w:rPr>
                          <w:i/>
                          <w:iCs/>
                          <w:color w:val="954F72" w:themeColor="text2"/>
                          <w:sz w:val="24"/>
                          <w:szCs w:val="24"/>
                          <w:lang w:val="es-AR"/>
                        </w:rPr>
                        <w:t>e</w:t>
                      </w:r>
                      <w:r w:rsidRPr="0041471E">
                        <w:rPr>
                          <w:i/>
                          <w:iCs/>
                          <w:color w:val="954F72" w:themeColor="text2"/>
                          <w:sz w:val="24"/>
                          <w:szCs w:val="24"/>
                          <w:lang w:val="es-AR"/>
                        </w:rPr>
                        <w:t xml:space="preserve">ducativa de la </w:t>
                      </w:r>
                      <w:r w:rsidR="00FA4C67">
                        <w:rPr>
                          <w:i/>
                          <w:iCs/>
                          <w:color w:val="954F72" w:themeColor="text2"/>
                          <w:sz w:val="24"/>
                          <w:szCs w:val="24"/>
                          <w:lang w:val="es-AR"/>
                        </w:rPr>
                        <w:t>c</w:t>
                      </w:r>
                      <w:r w:rsidRPr="0041471E">
                        <w:rPr>
                          <w:i/>
                          <w:iCs/>
                          <w:color w:val="954F72" w:themeColor="text2"/>
                          <w:sz w:val="24"/>
                          <w:szCs w:val="24"/>
                          <w:lang w:val="es-AR"/>
                        </w:rPr>
                        <w:t>omunidad</w:t>
                      </w:r>
                    </w:p>
                  </w:txbxContent>
                </v:textbox>
              </v:shape>
            </w:pict>
          </mc:Fallback>
        </mc:AlternateContent>
      </w:r>
      <w:r w:rsidR="00F41628">
        <w:rPr>
          <w:rFonts w:ascii="Franklin Gothic Book" w:hAnsi="Franklin Gothic Book" w:cs="Calibri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5407" behindDoc="0" locked="0" layoutInCell="1" allowOverlap="1" wp14:anchorId="213A2B89" wp14:editId="5AB29451">
                <wp:simplePos x="0" y="0"/>
                <wp:positionH relativeFrom="margin">
                  <wp:align>center</wp:align>
                </wp:positionH>
                <wp:positionV relativeFrom="paragraph">
                  <wp:posOffset>-3327400</wp:posOffset>
                </wp:positionV>
                <wp:extent cx="10151772" cy="3804852"/>
                <wp:effectExtent l="57150" t="38100" r="59055" b="43815"/>
                <wp:wrapNone/>
                <wp:docPr id="38" name="Wav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51772" cy="3804852"/>
                        </a:xfrm>
                        <a:prstGeom prst="wave">
                          <a:avLst>
                            <a:gd name="adj1" fmla="val 12500"/>
                            <a:gd name="adj2" fmla="val -1194"/>
                          </a:avLst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solidFill>
                            <a:srgbClr val="954F7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B73642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38" o:spid="_x0000_s1026" type="#_x0000_t64" style="position:absolute;margin-left:0;margin-top:-262pt;width:799.35pt;height:299.6pt;z-index:251665407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" adj="2700,10542" fillcolor="#d7b5c6 [1311]" strokecolor="#954f72" strokeweight="6pt">
                <v:stroke joinstyle="miter"/>
                <w10:wrap anchorx="margin"/>
              </v:shape>
            </w:pict>
          </mc:Fallback>
        </mc:AlternateContent>
      </w:r>
    </w:p>
    <w:p w14:paraId="7EBEB15D" w14:textId="77777777" w:rsidR="0041471E" w:rsidRPr="007F438A" w:rsidRDefault="0041471E" w:rsidP="0041471E">
      <w:pPr>
        <w:spacing w:after="0"/>
        <w:jc w:val="center"/>
        <w:rPr>
          <w:b/>
          <w:bCs/>
          <w:color w:val="954F72" w:themeColor="text2"/>
          <w:sz w:val="52"/>
          <w:szCs w:val="52"/>
          <w:lang w:val="es-US"/>
        </w:rPr>
      </w:pPr>
      <w:r w:rsidRPr="007F438A">
        <w:rPr>
          <w:b/>
          <w:bCs/>
          <w:color w:val="954F72" w:themeColor="text2"/>
          <w:sz w:val="52"/>
          <w:szCs w:val="52"/>
          <w:lang w:val="es-US"/>
        </w:rPr>
        <w:t>Agenda del presentador</w:t>
      </w:r>
    </w:p>
    <w:p w14:paraId="74A726BB" w14:textId="77777777" w:rsidR="0041471E" w:rsidRPr="007F438A" w:rsidRDefault="0041471E" w:rsidP="0041471E">
      <w:pPr>
        <w:spacing w:after="0" w:line="240" w:lineRule="auto"/>
        <w:jc w:val="center"/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</w:pPr>
      <w:r w:rsidRPr="007F438A"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  <w:t>Introduzca la fecha de la presentación</w:t>
      </w:r>
    </w:p>
    <w:p w14:paraId="4B85CE24" w14:textId="77777777" w:rsidR="0041471E" w:rsidRPr="007F438A" w:rsidRDefault="0041471E" w:rsidP="0041471E">
      <w:pPr>
        <w:spacing w:after="0" w:line="240" w:lineRule="auto"/>
        <w:jc w:val="center"/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</w:pPr>
      <w:r w:rsidRPr="007F438A"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  <w:t>Introduzca la hora de la presentación</w:t>
      </w:r>
    </w:p>
    <w:p w14:paraId="67421ECE" w14:textId="030E27C6" w:rsidR="0041471E" w:rsidRPr="007F438A" w:rsidRDefault="0041471E" w:rsidP="0041471E">
      <w:pPr>
        <w:shd w:val="clear" w:color="auto" w:fill="FFFFFF" w:themeFill="background1"/>
        <w:spacing w:after="0" w:line="240" w:lineRule="auto"/>
        <w:jc w:val="center"/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</w:pPr>
      <w:r w:rsidRPr="007F438A"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  <w:t>Introduzca la información de</w:t>
      </w:r>
      <w:r w:rsidR="00FA4C67"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  <w:t xml:space="preserve"> la</w:t>
      </w:r>
      <w:r w:rsidRPr="007F438A">
        <w:rPr>
          <w:rFonts w:ascii="Franklin Gothic Book" w:hAnsi="Franklin Gothic Book"/>
          <w:b/>
          <w:bCs/>
          <w:color w:val="6F3B55" w:themeColor="text2" w:themeShade="BF"/>
          <w:sz w:val="30"/>
          <w:szCs w:val="30"/>
          <w:lang w:val="es-US"/>
        </w:rPr>
        <w:t xml:space="preserve"> ubicación</w:t>
      </w:r>
    </w:p>
    <w:p w14:paraId="09134EF8" w14:textId="077E0C76" w:rsidR="00F41628" w:rsidRDefault="00F41628" w:rsidP="00F41628">
      <w:pPr>
        <w:shd w:val="clear" w:color="auto" w:fill="FFFFFF" w:themeFill="background1"/>
        <w:spacing w:after="0" w:line="240" w:lineRule="auto"/>
        <w:jc w:val="center"/>
        <w:rPr>
          <w:rFonts w:ascii="Franklin Gothic Book" w:hAnsi="Franklin Gothic Book"/>
          <w:b/>
          <w:bCs/>
          <w:color w:val="6F3B55" w:themeColor="text2" w:themeShade="BF"/>
          <w:sz w:val="32"/>
          <w:szCs w:val="32"/>
        </w:rPr>
      </w:pPr>
    </w:p>
    <w:tbl>
      <w:tblPr>
        <w:tblStyle w:val="GridTable5Dark-Accent4"/>
        <w:tblW w:w="10255" w:type="dxa"/>
        <w:tblLook w:val="04A0" w:firstRow="1" w:lastRow="0" w:firstColumn="1" w:lastColumn="0" w:noHBand="0" w:noVBand="1"/>
      </w:tblPr>
      <w:tblGrid>
        <w:gridCol w:w="1705"/>
        <w:gridCol w:w="1620"/>
        <w:gridCol w:w="6930"/>
      </w:tblGrid>
      <w:tr w:rsidR="00D04972" w14:paraId="46FFF5C1" w14:textId="77777777" w:rsidTr="00AA1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2F281D75" w14:textId="4F84B294" w:rsidR="00D04972" w:rsidRPr="0041471E" w:rsidRDefault="00D04972" w:rsidP="00D04972">
            <w:r w:rsidRPr="0041471E">
              <w:rPr>
                <w:lang w:val="es-US"/>
              </w:rPr>
              <w:t>Tiempo</w:t>
            </w:r>
          </w:p>
        </w:tc>
        <w:tc>
          <w:tcPr>
            <w:tcW w:w="1620" w:type="dxa"/>
          </w:tcPr>
          <w:p w14:paraId="30FED8FD" w14:textId="5D50A6B0" w:rsidR="00D04972" w:rsidRPr="0041471E" w:rsidRDefault="00D04972" w:rsidP="00D049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1471E">
              <w:rPr>
                <w:lang w:val="es-US"/>
              </w:rPr>
              <w:t>Tema</w:t>
            </w:r>
          </w:p>
        </w:tc>
        <w:tc>
          <w:tcPr>
            <w:tcW w:w="6930" w:type="dxa"/>
          </w:tcPr>
          <w:p w14:paraId="3BD72053" w14:textId="75E89622" w:rsidR="00D04972" w:rsidRPr="0041471E" w:rsidRDefault="00D04972" w:rsidP="00D049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1471E">
              <w:rPr>
                <w:lang w:val="es-US"/>
              </w:rPr>
              <w:t>Descripción</w:t>
            </w:r>
          </w:p>
        </w:tc>
      </w:tr>
      <w:tr w:rsidR="00D04972" w:rsidRPr="00C22D5C" w14:paraId="7D9F1A4C" w14:textId="77777777" w:rsidTr="00AA1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6483D2A4" w14:textId="16CFDCBD" w:rsidR="00D04972" w:rsidRPr="00D04972" w:rsidRDefault="00D04972" w:rsidP="00D04972">
            <w:r w:rsidRPr="00D04972">
              <w:rPr>
                <w:lang w:val="es-US"/>
              </w:rPr>
              <w:t>5 minutos</w:t>
            </w:r>
          </w:p>
        </w:tc>
        <w:tc>
          <w:tcPr>
            <w:tcW w:w="1620" w:type="dxa"/>
            <w:vAlign w:val="center"/>
          </w:tcPr>
          <w:p w14:paraId="3034BC24" w14:textId="444B1C24" w:rsidR="00D04972" w:rsidRPr="00D04972" w:rsidRDefault="00D04972" w:rsidP="00D049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  <w:lang w:val="es-AR"/>
              </w:rPr>
            </w:pPr>
            <w:r w:rsidRPr="00D04972">
              <w:rPr>
                <w:b/>
                <w:bCs/>
                <w:color w:val="4A2739" w:themeColor="text2" w:themeShade="80"/>
                <w:lang w:val="es-US"/>
              </w:rPr>
              <w:t xml:space="preserve">Bienvenida, introducción y resumen de la agenda </w:t>
            </w:r>
          </w:p>
        </w:tc>
        <w:tc>
          <w:tcPr>
            <w:tcW w:w="6930" w:type="dxa"/>
            <w:vAlign w:val="center"/>
          </w:tcPr>
          <w:p w14:paraId="5880F92A" w14:textId="77777777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spacing w:before="120" w:after="120"/>
              <w:ind w:left="5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lang w:val="es-AR"/>
              </w:rPr>
              <w:t>Preséntese a sí mismo, a su organización y su experiencia sobre el tema.</w:t>
            </w:r>
          </w:p>
          <w:p w14:paraId="66E3AEC6" w14:textId="77777777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spacing w:before="120" w:after="120"/>
              <w:ind w:left="5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lang w:val="es-AR"/>
              </w:rPr>
              <w:t>Revise las tres ideas fundamentales que los participantes aprenderán al final de la presentación.</w:t>
            </w:r>
          </w:p>
          <w:p w14:paraId="77792576" w14:textId="139BE07B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spacing w:after="120"/>
              <w:ind w:left="529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lang w:val="es-AR"/>
              </w:rPr>
              <w:t>Revise brevemente la agenda o l</w:t>
            </w:r>
            <w:r w:rsidR="00C22D5C">
              <w:rPr>
                <w:lang w:val="es-AR"/>
              </w:rPr>
              <w:t>as duracion</w:t>
            </w:r>
            <w:r w:rsidR="00884440">
              <w:rPr>
                <w:lang w:val="es-AR"/>
              </w:rPr>
              <w:t>e</w:t>
            </w:r>
            <w:r w:rsidR="00C22D5C">
              <w:rPr>
                <w:lang w:val="es-AR"/>
              </w:rPr>
              <w:t>s.</w:t>
            </w:r>
          </w:p>
        </w:tc>
      </w:tr>
      <w:tr w:rsidR="00D04972" w:rsidRPr="00C22D5C" w14:paraId="58BC1D05" w14:textId="77777777" w:rsidTr="00AA17B5">
        <w:trPr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BC0CE51" w14:textId="13F58973" w:rsidR="00D04972" w:rsidRPr="00D04972" w:rsidRDefault="00D04972" w:rsidP="00D04972">
            <w:r w:rsidRPr="00D04972">
              <w:rPr>
                <w:lang w:val="es-US"/>
              </w:rPr>
              <w:t>12 minutos</w:t>
            </w:r>
          </w:p>
        </w:tc>
        <w:tc>
          <w:tcPr>
            <w:tcW w:w="1620" w:type="dxa"/>
            <w:vAlign w:val="center"/>
          </w:tcPr>
          <w:p w14:paraId="0EB7EB3F" w14:textId="1A3F86DA" w:rsidR="00D04972" w:rsidRPr="00D04972" w:rsidRDefault="00D04972" w:rsidP="00D049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</w:rPr>
            </w:pPr>
            <w:r w:rsidRPr="00D04972">
              <w:rPr>
                <w:b/>
                <w:bCs/>
                <w:color w:val="4A2739" w:themeColor="text2" w:themeShade="80"/>
                <w:lang w:val="es-US"/>
              </w:rPr>
              <w:t>Presentación de información</w:t>
            </w:r>
          </w:p>
        </w:tc>
        <w:tc>
          <w:tcPr>
            <w:tcW w:w="6930" w:type="dxa"/>
            <w:vAlign w:val="center"/>
          </w:tcPr>
          <w:p w14:paraId="66C93D47" w14:textId="76341D04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ind w:left="52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lang w:val="es-AR"/>
              </w:rPr>
              <w:t>Proporcione información enfocándose en las tres ideas fundamentales:</w:t>
            </w:r>
          </w:p>
          <w:p w14:paraId="3D0D9D85" w14:textId="77777777" w:rsidR="0041471E" w:rsidRPr="0041471E" w:rsidRDefault="0041471E" w:rsidP="0041471E">
            <w:pPr>
              <w:pStyle w:val="ListParagraph"/>
              <w:numPr>
                <w:ilvl w:val="1"/>
                <w:numId w:val="5"/>
              </w:num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AR"/>
              </w:rPr>
            </w:pPr>
            <w:r w:rsidRPr="0041471E">
              <w:rPr>
                <w:lang w:val="es-AR"/>
              </w:rPr>
              <w:t>Cómo ponerse en contacto con proveedores.</w:t>
            </w:r>
          </w:p>
          <w:p w14:paraId="4E60C4F1" w14:textId="77777777" w:rsidR="0041471E" w:rsidRPr="0041471E" w:rsidRDefault="0041471E" w:rsidP="0041471E">
            <w:pPr>
              <w:pStyle w:val="ListParagraph"/>
              <w:numPr>
                <w:ilvl w:val="1"/>
                <w:numId w:val="5"/>
              </w:num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US"/>
              </w:rPr>
            </w:pPr>
            <w:r w:rsidRPr="0041471E">
              <w:rPr>
                <w:lang w:val="es-US"/>
              </w:rPr>
              <w:t xml:space="preserve">Dónde obtener información. </w:t>
            </w:r>
          </w:p>
          <w:p w14:paraId="4DF55B4B" w14:textId="71703248" w:rsidR="00D04972" w:rsidRPr="0041471E" w:rsidRDefault="0041471E" w:rsidP="0041471E">
            <w:pPr>
              <w:pStyle w:val="ListParagraph"/>
              <w:numPr>
                <w:ilvl w:val="1"/>
                <w:numId w:val="5"/>
              </w:numPr>
              <w:spacing w:after="6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AR"/>
              </w:rPr>
            </w:pPr>
            <w:r w:rsidRPr="0041471E">
              <w:rPr>
                <w:rFonts w:cstheme="minorBidi"/>
                <w:lang w:val="es-AR"/>
              </w:rPr>
              <w:t>Cómo abogar por sus necesidades.</w:t>
            </w:r>
          </w:p>
        </w:tc>
      </w:tr>
      <w:tr w:rsidR="00D04972" w:rsidRPr="00C22D5C" w14:paraId="59C98D72" w14:textId="77777777" w:rsidTr="00AA1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3B21B50" w14:textId="0EE258D9" w:rsidR="00D04972" w:rsidRPr="00D04972" w:rsidRDefault="00D04972" w:rsidP="00D04972">
            <w:r w:rsidRPr="00D04972">
              <w:rPr>
                <w:lang w:val="es-US"/>
              </w:rPr>
              <w:t>5 minutos</w:t>
            </w:r>
          </w:p>
        </w:tc>
        <w:tc>
          <w:tcPr>
            <w:tcW w:w="1620" w:type="dxa"/>
            <w:vAlign w:val="center"/>
          </w:tcPr>
          <w:p w14:paraId="22CEA561" w14:textId="32DF8E99" w:rsidR="00D04972" w:rsidRPr="00D04972" w:rsidRDefault="00D04972" w:rsidP="00D049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</w:rPr>
            </w:pPr>
            <w:r w:rsidRPr="00D04972">
              <w:rPr>
                <w:b/>
                <w:bCs/>
                <w:color w:val="4A2739" w:themeColor="text2" w:themeShade="80"/>
                <w:lang w:val="es-US"/>
              </w:rPr>
              <w:t>Actividad participativa</w:t>
            </w:r>
          </w:p>
        </w:tc>
        <w:tc>
          <w:tcPr>
            <w:tcW w:w="6930" w:type="dxa"/>
            <w:vAlign w:val="center"/>
          </w:tcPr>
          <w:p w14:paraId="009F84ED" w14:textId="5DFF817C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spacing w:after="120"/>
              <w:ind w:left="5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s-AR"/>
              </w:rPr>
            </w:pPr>
            <w:r w:rsidRPr="00D04972">
              <w:rPr>
                <w:b/>
                <w:bCs/>
                <w:lang w:val="es-AR"/>
              </w:rPr>
              <w:t>Piense-Participe-Comparta</w:t>
            </w:r>
            <w:r w:rsidRPr="00D04972">
              <w:rPr>
                <w:lang w:val="es-AR"/>
              </w:rPr>
              <w:t>: Los participantes conversan entre sí y reflexionan sobre la pregunta esencial</w:t>
            </w:r>
            <w:r>
              <w:rPr>
                <w:lang w:val="es-AR"/>
              </w:rPr>
              <w:t xml:space="preserve">: </w:t>
            </w:r>
            <w:r w:rsidRPr="00D04972">
              <w:rPr>
                <w:lang w:val="es-AR"/>
              </w:rPr>
              <w:t>¿Cuál es el recurso comunitario que ya ha utilizado para ayudar a su embarazo? Si no pueden identificar uno, pueden pensar en cuál van a buscar gracias a la información compartida</w:t>
            </w:r>
            <w:r>
              <w:rPr>
                <w:lang w:val="es-AR"/>
              </w:rPr>
              <w:t>.</w:t>
            </w:r>
          </w:p>
          <w:p w14:paraId="25CDE3E7" w14:textId="41C183E6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spacing w:after="120"/>
              <w:ind w:left="52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s-AR"/>
              </w:rPr>
            </w:pPr>
            <w:r w:rsidRPr="00D04972">
              <w:rPr>
                <w:b/>
                <w:bCs/>
                <w:lang w:val="es-AR"/>
              </w:rPr>
              <w:t xml:space="preserve">Discusión </w:t>
            </w:r>
            <w:r w:rsidR="00884440">
              <w:rPr>
                <w:b/>
                <w:bCs/>
                <w:lang w:val="es-AR"/>
              </w:rPr>
              <w:t>g</w:t>
            </w:r>
            <w:r w:rsidRPr="00D04972">
              <w:rPr>
                <w:b/>
                <w:bCs/>
                <w:lang w:val="es-AR"/>
              </w:rPr>
              <w:t xml:space="preserve">rupal: </w:t>
            </w:r>
            <w:r w:rsidRPr="00D04972">
              <w:rPr>
                <w:lang w:val="es-AR"/>
              </w:rPr>
              <w:t xml:space="preserve">Los participantes debaten en un grupo grande sobre si algo de lo que aprendieron hoy fue </w:t>
            </w:r>
            <w:r w:rsidR="00050FD0">
              <w:rPr>
                <w:lang w:val="es-AR"/>
              </w:rPr>
              <w:t xml:space="preserve">útil o incluso </w:t>
            </w:r>
            <w:r w:rsidRPr="00D04972">
              <w:rPr>
                <w:lang w:val="es-AR"/>
              </w:rPr>
              <w:t>sorprendente para ellos.</w:t>
            </w:r>
          </w:p>
          <w:p w14:paraId="7021BFD7" w14:textId="66ACD401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spacing w:after="120"/>
              <w:ind w:left="529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b/>
                <w:bCs/>
                <w:lang w:val="es-AR"/>
              </w:rPr>
              <w:t xml:space="preserve">Reflexión: </w:t>
            </w:r>
            <w:r w:rsidRPr="00D04972">
              <w:rPr>
                <w:lang w:val="es-AR"/>
              </w:rPr>
              <w:t>Los participantes consideran brevemente a quién pueden acudir en busca de apoyo y en caso de necesitarlo.</w:t>
            </w:r>
          </w:p>
        </w:tc>
      </w:tr>
      <w:tr w:rsidR="00D04972" w:rsidRPr="00C22D5C" w14:paraId="36757F28" w14:textId="77777777" w:rsidTr="00AA17B5">
        <w:trPr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4443AD6" w14:textId="27031027" w:rsidR="00D04972" w:rsidRPr="00D04972" w:rsidRDefault="00D04972" w:rsidP="00D04972">
            <w:r w:rsidRPr="00D04972">
              <w:rPr>
                <w:lang w:val="es-US"/>
              </w:rPr>
              <w:t>5 minutos</w:t>
            </w:r>
          </w:p>
        </w:tc>
        <w:tc>
          <w:tcPr>
            <w:tcW w:w="1620" w:type="dxa"/>
            <w:vAlign w:val="center"/>
          </w:tcPr>
          <w:p w14:paraId="6891F736" w14:textId="326253AE" w:rsidR="00D04972" w:rsidRPr="00D04972" w:rsidRDefault="00D04972" w:rsidP="00D049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</w:rPr>
            </w:pPr>
            <w:r w:rsidRPr="00D04972">
              <w:rPr>
                <w:b/>
                <w:bCs/>
                <w:color w:val="4A2739" w:themeColor="text2" w:themeShade="80"/>
                <w:lang w:val="es-US"/>
              </w:rPr>
              <w:t>Ronda de preguntas</w:t>
            </w:r>
          </w:p>
        </w:tc>
        <w:tc>
          <w:tcPr>
            <w:tcW w:w="6930" w:type="dxa"/>
            <w:vAlign w:val="center"/>
          </w:tcPr>
          <w:p w14:paraId="42C5B9CB" w14:textId="3E605884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ind w:left="5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lang w:val="es-US"/>
              </w:rPr>
              <w:t>Los participantes plantean preguntas y el presentador responde.</w:t>
            </w:r>
          </w:p>
        </w:tc>
      </w:tr>
      <w:tr w:rsidR="00D04972" w:rsidRPr="00C22D5C" w14:paraId="1CA30EBF" w14:textId="77777777" w:rsidTr="00AA1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49BF646" w14:textId="09115435" w:rsidR="00D04972" w:rsidRPr="00D04972" w:rsidRDefault="00D04972" w:rsidP="00D04972">
            <w:r w:rsidRPr="00D04972">
              <w:rPr>
                <w:lang w:val="es-US"/>
              </w:rPr>
              <w:t xml:space="preserve">3 minutos </w:t>
            </w:r>
          </w:p>
        </w:tc>
        <w:tc>
          <w:tcPr>
            <w:tcW w:w="1620" w:type="dxa"/>
            <w:vAlign w:val="center"/>
          </w:tcPr>
          <w:p w14:paraId="7E43C5F9" w14:textId="510C3D37" w:rsidR="00D04972" w:rsidRPr="00D04972" w:rsidRDefault="00D04972" w:rsidP="00D049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A2739" w:themeColor="text2" w:themeShade="80"/>
              </w:rPr>
            </w:pPr>
            <w:r w:rsidRPr="00D04972">
              <w:rPr>
                <w:b/>
                <w:bCs/>
                <w:color w:val="4A2739" w:themeColor="text2" w:themeShade="80"/>
                <w:lang w:val="es-US"/>
              </w:rPr>
              <w:t>Cierre</w:t>
            </w:r>
          </w:p>
        </w:tc>
        <w:tc>
          <w:tcPr>
            <w:tcW w:w="6930" w:type="dxa"/>
            <w:vAlign w:val="center"/>
          </w:tcPr>
          <w:p w14:paraId="090EECE7" w14:textId="0D8F14B1" w:rsidR="00D04972" w:rsidRPr="00D04972" w:rsidRDefault="00D04972" w:rsidP="00D04972">
            <w:pPr>
              <w:pStyle w:val="ListParagraph"/>
              <w:numPr>
                <w:ilvl w:val="0"/>
                <w:numId w:val="5"/>
              </w:numPr>
              <w:ind w:left="5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AR"/>
              </w:rPr>
            </w:pPr>
            <w:r w:rsidRPr="00D04972">
              <w:rPr>
                <w:lang w:val="es-US"/>
              </w:rPr>
              <w:t>El presentador agradece a las asistentes y proporciona recursos adicionales sobre el tema.</w:t>
            </w:r>
          </w:p>
        </w:tc>
      </w:tr>
    </w:tbl>
    <w:p w14:paraId="16C0F06F" w14:textId="3BCE49D0" w:rsidR="007F6C79" w:rsidRPr="00F41628" w:rsidRDefault="00AA17B5" w:rsidP="00F41628">
      <w:pPr>
        <w:shd w:val="clear" w:color="auto" w:fill="FFFFFF" w:themeFill="background1"/>
        <w:jc w:val="center"/>
      </w:pPr>
      <w:r>
        <w:rPr>
          <w:rFonts w:ascii="Franklin Gothic Book" w:hAnsi="Franklin Gothic Book" w:cs="Calibri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4728081B" wp14:editId="73F2908B">
                <wp:simplePos x="0" y="0"/>
                <wp:positionH relativeFrom="margin">
                  <wp:posOffset>-2066925</wp:posOffset>
                </wp:positionH>
                <wp:positionV relativeFrom="paragraph">
                  <wp:posOffset>316230</wp:posOffset>
                </wp:positionV>
                <wp:extent cx="10151772" cy="3804852"/>
                <wp:effectExtent l="57150" t="38100" r="59055" b="43815"/>
                <wp:wrapNone/>
                <wp:docPr id="11" name="Wav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51772" cy="3804852"/>
                        </a:xfrm>
                        <a:prstGeom prst="wave">
                          <a:avLst>
                            <a:gd name="adj1" fmla="val 12500"/>
                            <a:gd name="adj2" fmla="val -1194"/>
                          </a:avLst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76200" cap="flat" cmpd="sng" algn="ctr">
                          <a:solidFill>
                            <a:srgbClr val="954F7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EB3841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11" o:spid="_x0000_s1026" type="#_x0000_t64" style="position:absolute;margin-left:-162.75pt;margin-top:24.9pt;width:799.35pt;height:299.6pt;z-index:251661311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" adj="2700,10542" fillcolor="#d7b5c6 [1311]" strokecolor="#954f72" strokeweight="6pt">
                <v:stroke joinstyle="miter"/>
                <w10:wrap anchorx="margin"/>
              </v:shape>
            </w:pict>
          </mc:Fallback>
        </mc:AlternateContent>
      </w:r>
      <w:r w:rsidR="00986FB7" w:rsidRPr="00F9662B">
        <w:rPr>
          <w:rFonts w:ascii="Franklin Gothic Book" w:hAnsi="Franklin Gothic Book"/>
          <w:b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9503" behindDoc="0" locked="0" layoutInCell="1" allowOverlap="1" wp14:anchorId="4F554D52" wp14:editId="2F721D4A">
                <wp:simplePos x="0" y="0"/>
                <wp:positionH relativeFrom="margin">
                  <wp:align>center</wp:align>
                </wp:positionH>
                <wp:positionV relativeFrom="page">
                  <wp:posOffset>9539605</wp:posOffset>
                </wp:positionV>
                <wp:extent cx="7432040" cy="5435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2040" cy="543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B5011" w14:textId="629F3511" w:rsidR="00986FB7" w:rsidRPr="0041471E" w:rsidRDefault="0041471E" w:rsidP="0041471E">
                            <w:pPr>
                              <w:spacing w:after="60"/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</w:pPr>
                            <w:r w:rsidRPr="0041471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  <w:t xml:space="preserve">Esta información está disponible en parte gracias al apoyo de la Red de Salud Maternal del Condado de San Bernardino. Publicado en </w:t>
                            </w:r>
                            <w:r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  <w:t>2022</w:t>
                            </w:r>
                            <w:r w:rsidRPr="0041471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  <w:t>. Para conocer más sobre la MHN, visite nuestr</w:t>
                            </w:r>
                            <w:r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  <w:t>a página</w:t>
                            </w:r>
                            <w:r w:rsidRPr="0041471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  <w:t xml:space="preserve"> web </w:t>
                            </w:r>
                            <w:hyperlink r:id="rId8" w:history="1">
                              <w:r w:rsidR="00156D3A" w:rsidRPr="001A3470">
                                <w:rPr>
                                  <w:rStyle w:val="Hyperlink"/>
                                  <w:rFonts w:ascii="Franklin Gothic Book" w:hAnsi="Franklin Gothic Book"/>
                                  <w:lang w:val="es-AR"/>
                                </w:rPr>
                                <w:t>www.maternalhealthnetworksb.com</w:t>
                              </w:r>
                            </w:hyperlink>
                            <w:r w:rsidR="00986FB7" w:rsidRPr="0041471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lang w:val="es-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554D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751.15pt;width:585.2pt;height:42.8pt;z-index:25166950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" filled="f" stroked="f">
                <v:textbox style="mso-fit-shape-to-text:t">
                  <w:txbxContent>
                    <w:p w14:paraId="4FBB5011" w14:textId="629F3511" w:rsidR="00986FB7" w:rsidRPr="0041471E" w:rsidRDefault="0041471E" w:rsidP="0041471E">
                      <w:pPr>
                        <w:spacing w:after="60"/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</w:pPr>
                      <w:r w:rsidRPr="0041471E"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  <w:t xml:space="preserve">Esta información está disponible en parte gracias al apoyo de la Red de Salud Maternal del Condado de San Bernardino. Publicado en </w:t>
                      </w:r>
                      <w:r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  <w:t>2022</w:t>
                      </w:r>
                      <w:r w:rsidRPr="0041471E"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  <w:t>. Para conocer más sobre la MHN, visite nuestr</w:t>
                      </w:r>
                      <w:r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  <w:t>a página</w:t>
                      </w:r>
                      <w:r w:rsidRPr="0041471E"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  <w:t xml:space="preserve"> web </w:t>
                      </w:r>
                      <w:hyperlink r:id="rId9" w:history="1">
                        <w:r w:rsidR="00156D3A" w:rsidRPr="001A3470">
                          <w:rPr>
                            <w:rStyle w:val="Hyperlink"/>
                            <w:rFonts w:ascii="Franklin Gothic Book" w:hAnsi="Franklin Gothic Book"/>
                            <w:lang w:val="es-AR"/>
                          </w:rPr>
                          <w:t>www.maternalhealthnetworksb.com</w:t>
                        </w:r>
                      </w:hyperlink>
                      <w:r w:rsidR="00986FB7" w:rsidRPr="0041471E">
                        <w:rPr>
                          <w:rFonts w:ascii="Franklin Gothic Book" w:hAnsi="Franklin Gothic Book"/>
                          <w:color w:val="6F3B55" w:themeColor="text2" w:themeShade="BF"/>
                          <w:lang w:val="es-AR"/>
                        </w:rPr>
                        <w:t>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86FB7" w:rsidRPr="00F9662B">
        <w:rPr>
          <w:rFonts w:ascii="Franklin Gothic Book" w:hAnsi="Franklin Gothic Book" w:cs="Calibri"/>
          <w:b/>
          <w:bCs/>
          <w:noProof/>
          <w:sz w:val="40"/>
          <w:szCs w:val="40"/>
        </w:rPr>
        <w:drawing>
          <wp:anchor distT="0" distB="0" distL="114300" distR="114300" simplePos="0" relativeHeight="251667455" behindDoc="0" locked="0" layoutInCell="1" allowOverlap="1" wp14:anchorId="124CF008" wp14:editId="41DD10B8">
            <wp:simplePos x="0" y="0"/>
            <wp:positionH relativeFrom="margin">
              <wp:posOffset>-561975</wp:posOffset>
            </wp:positionH>
            <wp:positionV relativeFrom="margin">
              <wp:posOffset>7877175</wp:posOffset>
            </wp:positionV>
            <wp:extent cx="2657475" cy="696221"/>
            <wp:effectExtent l="0" t="0" r="0" b="889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9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7FE8">
        <w:rPr>
          <w:noProof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19614059" wp14:editId="6BD9A09D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580338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33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</w:p>
    <w:sectPr w:rsidR="007F6C79" w:rsidRPr="00F416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E5202"/>
    <w:multiLevelType w:val="hybridMultilevel"/>
    <w:tmpl w:val="6B5E773E"/>
    <w:lvl w:ilvl="0" w:tplc="1E0E4018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D44525"/>
    <w:multiLevelType w:val="hybridMultilevel"/>
    <w:tmpl w:val="540849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C77FE9"/>
    <w:multiLevelType w:val="hybridMultilevel"/>
    <w:tmpl w:val="98BAA0C4"/>
    <w:lvl w:ilvl="0" w:tplc="D8BADA9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9F28C9"/>
    <w:multiLevelType w:val="hybridMultilevel"/>
    <w:tmpl w:val="FB38329C"/>
    <w:lvl w:ilvl="0" w:tplc="EFF407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665350">
    <w:abstractNumId w:val="4"/>
  </w:num>
  <w:num w:numId="2" w16cid:durableId="1236864523">
    <w:abstractNumId w:val="1"/>
  </w:num>
  <w:num w:numId="3" w16cid:durableId="187985900">
    <w:abstractNumId w:val="3"/>
  </w:num>
  <w:num w:numId="4" w16cid:durableId="1706370006">
    <w:abstractNumId w:val="0"/>
  </w:num>
  <w:num w:numId="5" w16cid:durableId="11902665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U3NjcxMjExtDBS0lEKTi0uzszPAykwrAUAk0GA3iwAAAA="/>
  </w:docVars>
  <w:rsids>
    <w:rsidRoot w:val="0019627D"/>
    <w:rsid w:val="00050FD0"/>
    <w:rsid w:val="000E2F4B"/>
    <w:rsid w:val="00156D3A"/>
    <w:rsid w:val="0019627D"/>
    <w:rsid w:val="00196B02"/>
    <w:rsid w:val="002C2425"/>
    <w:rsid w:val="00350569"/>
    <w:rsid w:val="003722AB"/>
    <w:rsid w:val="0041471E"/>
    <w:rsid w:val="004F55A7"/>
    <w:rsid w:val="005239B5"/>
    <w:rsid w:val="00540413"/>
    <w:rsid w:val="00583FB1"/>
    <w:rsid w:val="00591822"/>
    <w:rsid w:val="006051C6"/>
    <w:rsid w:val="0065341A"/>
    <w:rsid w:val="006A0027"/>
    <w:rsid w:val="0070057F"/>
    <w:rsid w:val="00712D3F"/>
    <w:rsid w:val="007C3E1B"/>
    <w:rsid w:val="007F6C79"/>
    <w:rsid w:val="007F74E7"/>
    <w:rsid w:val="008027BE"/>
    <w:rsid w:val="00884440"/>
    <w:rsid w:val="008B4C66"/>
    <w:rsid w:val="008E559C"/>
    <w:rsid w:val="00914CA1"/>
    <w:rsid w:val="00986FB7"/>
    <w:rsid w:val="009E34CF"/>
    <w:rsid w:val="00AA17B5"/>
    <w:rsid w:val="00AC7FE8"/>
    <w:rsid w:val="00B03A7F"/>
    <w:rsid w:val="00B41431"/>
    <w:rsid w:val="00B94DA0"/>
    <w:rsid w:val="00C22D5C"/>
    <w:rsid w:val="00C4495D"/>
    <w:rsid w:val="00C82446"/>
    <w:rsid w:val="00C83E8D"/>
    <w:rsid w:val="00CA42AF"/>
    <w:rsid w:val="00D04972"/>
    <w:rsid w:val="00D63C34"/>
    <w:rsid w:val="00D76EB3"/>
    <w:rsid w:val="00E02963"/>
    <w:rsid w:val="00EE61FC"/>
    <w:rsid w:val="00F37B03"/>
    <w:rsid w:val="00F41628"/>
    <w:rsid w:val="00F9662B"/>
    <w:rsid w:val="00FA4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41A"/>
    <w:pPr>
      <w:ind w:left="720"/>
      <w:contextualSpacing/>
    </w:pPr>
  </w:style>
  <w:style w:type="table" w:styleId="GridTable5Dark-Accent4">
    <w:name w:val="Grid Table 5 Dark Accent 4"/>
    <w:basedOn w:val="TableNormal"/>
    <w:uiPriority w:val="50"/>
    <w:rsid w:val="00F41628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9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54F7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54F7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54F7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54F72" w:themeFill="accent4"/>
      </w:tcPr>
    </w:tblStylePr>
    <w:tblStylePr w:type="band1Vert">
      <w:tblPr/>
      <w:tcPr>
        <w:shd w:val="clear" w:color="auto" w:fill="D7B5C6" w:themeFill="accent4" w:themeFillTint="66"/>
      </w:tcPr>
    </w:tblStylePr>
    <w:tblStylePr w:type="band1Horz">
      <w:tblPr/>
      <w:tcPr>
        <w:shd w:val="clear" w:color="auto" w:fill="D7B5C6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ernalhealthnetworksb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6928a6f-79be-4aed-bfc7-b9ef1f76c730" xsi:nil="true"/>
    <TaxCatchAll xmlns="2b8f9c82-8791-478b-b636-c5c8c9e1e5a7" xsi:nil="true"/>
    <lcf76f155ced4ddcb4097134ff3c332f xmlns="96928a6f-79be-4aed-bfc7-b9ef1f76c73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B8C5D77268BF49A7A7E812350CB296" ma:contentTypeVersion="13" ma:contentTypeDescription="Create a new document." ma:contentTypeScope="" ma:versionID="99f18182a5965fa249bc38d649138a8b">
  <xsd:schema xmlns:xsd="http://www.w3.org/2001/XMLSchema" xmlns:xs="http://www.w3.org/2001/XMLSchema" xmlns:p="http://schemas.microsoft.com/office/2006/metadata/properties" xmlns:ns2="96928a6f-79be-4aed-bfc7-b9ef1f76c730" xmlns:ns3="2b8f9c82-8791-478b-b636-c5c8c9e1e5a7" targetNamespace="http://schemas.microsoft.com/office/2006/metadata/properties" ma:root="true" ma:fieldsID="20744d75383a04ca4b0159b02c8fe1c1" ns2:_="" ns3:_="">
    <xsd:import namespace="96928a6f-79be-4aed-bfc7-b9ef1f76c730"/>
    <xsd:import namespace="2b8f9c82-8791-478b-b636-c5c8c9e1e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28a6f-79be-4aed-bfc7-b9ef1f76c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3ba762-2ba6-4555-baae-00476115e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f9c82-8791-478b-b636-c5c8c9e1e5a7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6d6a04e-36bd-469b-b55b-b9d0bada1a5d}" ma:internalName="TaxCatchAll" ma:showField="CatchAllData" ma:web="2b8f9c82-8791-478b-b636-c5c8c9e1e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EFA0DD-B593-42B9-B84E-8C9ABB5724B6}">
  <ds:schemaRefs>
    <ds:schemaRef ds:uri="http://schemas.microsoft.com/office/2006/metadata/properties"/>
    <ds:schemaRef ds:uri="http://schemas.microsoft.com/office/infopath/2007/PartnerControls"/>
    <ds:schemaRef ds:uri="96928a6f-79be-4aed-bfc7-b9ef1f76c730"/>
    <ds:schemaRef ds:uri="2b8f9c82-8791-478b-b636-c5c8c9e1e5a7"/>
  </ds:schemaRefs>
</ds:datastoreItem>
</file>

<file path=customXml/itemProps2.xml><?xml version="1.0" encoding="utf-8"?>
<ds:datastoreItem xmlns:ds="http://schemas.openxmlformats.org/officeDocument/2006/customXml" ds:itemID="{9F14378A-B8A7-40D2-81F5-1C5343BB2A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98A6C-10EE-45F9-AD6D-276EFD6C8B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28a6f-79be-4aed-bfc7-b9ef1f76c730"/>
    <ds:schemaRef ds:uri="2b8f9c82-8791-478b-b636-c5c8c9e1e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Monet Watson</cp:lastModifiedBy>
  <cp:revision>29</cp:revision>
  <dcterms:created xsi:type="dcterms:W3CDTF">2021-04-21T18:52:00Z</dcterms:created>
  <dcterms:modified xsi:type="dcterms:W3CDTF">2023-04-0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B8C5D77268BF49A7A7E812350CB296</vt:lpwstr>
  </property>
  <property fmtid="{D5CDD505-2E9C-101B-9397-08002B2CF9AE}" pid="3" name="Order">
    <vt:r8>4359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